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18BA3" w14:textId="751E8700" w:rsidR="00D34B97" w:rsidRPr="004E3AE9" w:rsidRDefault="001B0D0E" w:rsidP="00D34B97">
      <w:pPr>
        <w:rPr>
          <w:rFonts w:cstheme="minorHAnsi"/>
          <w:b/>
          <w:bCs/>
          <w:sz w:val="28"/>
          <w:szCs w:val="28"/>
        </w:rPr>
      </w:pPr>
      <w:r w:rsidRPr="004E3AE9">
        <w:rPr>
          <w:rFonts w:cstheme="minorHAnsi"/>
          <w:b/>
          <w:bCs/>
          <w:sz w:val="28"/>
          <w:szCs w:val="28"/>
        </w:rPr>
        <w:t xml:space="preserve">Title: </w:t>
      </w:r>
      <w:r w:rsidR="00D34B97" w:rsidRPr="004E3AE9">
        <w:rPr>
          <w:rFonts w:cstheme="minorHAnsi"/>
          <w:b/>
          <w:bCs/>
          <w:sz w:val="28"/>
          <w:szCs w:val="28"/>
        </w:rPr>
        <w:t>Assignment Recommendation Engine using Machine Learning</w:t>
      </w:r>
    </w:p>
    <w:p w14:paraId="0376CA54" w14:textId="04A8C450" w:rsidR="00D34B97" w:rsidRPr="004E3AE9" w:rsidRDefault="00D34B97" w:rsidP="00D34B97">
      <w:pPr>
        <w:rPr>
          <w:rFonts w:cstheme="minorHAnsi"/>
          <w:b/>
          <w:bCs/>
          <w:sz w:val="28"/>
          <w:szCs w:val="28"/>
        </w:rPr>
      </w:pPr>
      <w:r w:rsidRPr="004E3AE9">
        <w:rPr>
          <w:rFonts w:cstheme="minorHAnsi"/>
          <w:b/>
          <w:bCs/>
          <w:sz w:val="28"/>
          <w:szCs w:val="28"/>
        </w:rPr>
        <w:t xml:space="preserve">Project Team Name: </w:t>
      </w:r>
      <w:r w:rsidR="00847C30" w:rsidRPr="004E3AE9">
        <w:rPr>
          <w:rFonts w:cstheme="minorHAnsi"/>
          <w:sz w:val="28"/>
          <w:szCs w:val="28"/>
        </w:rPr>
        <w:t>Constant 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0"/>
        <w:gridCol w:w="3927"/>
        <w:gridCol w:w="1656"/>
        <w:gridCol w:w="1611"/>
        <w:gridCol w:w="1476"/>
      </w:tblGrid>
      <w:tr w:rsidR="00D34B97" w:rsidRPr="004E3AE9" w14:paraId="7ED528D2" w14:textId="77777777" w:rsidTr="00434C9D">
        <w:tc>
          <w:tcPr>
            <w:tcW w:w="680" w:type="dxa"/>
          </w:tcPr>
          <w:p w14:paraId="7F3CB162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3927" w:type="dxa"/>
          </w:tcPr>
          <w:p w14:paraId="566DF7A2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656" w:type="dxa"/>
          </w:tcPr>
          <w:p w14:paraId="53C1E595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Role</w:t>
            </w:r>
          </w:p>
        </w:tc>
        <w:tc>
          <w:tcPr>
            <w:tcW w:w="1611" w:type="dxa"/>
          </w:tcPr>
          <w:p w14:paraId="509155E7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Degree, Semester</w:t>
            </w:r>
          </w:p>
        </w:tc>
        <w:tc>
          <w:tcPr>
            <w:tcW w:w="1476" w:type="dxa"/>
          </w:tcPr>
          <w:p w14:paraId="72995169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College</w:t>
            </w:r>
          </w:p>
        </w:tc>
      </w:tr>
      <w:tr w:rsidR="00D34B97" w:rsidRPr="004E3AE9" w14:paraId="50890F3A" w14:textId="77777777" w:rsidTr="00434C9D">
        <w:tc>
          <w:tcPr>
            <w:tcW w:w="680" w:type="dxa"/>
          </w:tcPr>
          <w:p w14:paraId="528BEDE9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927" w:type="dxa"/>
          </w:tcPr>
          <w:p w14:paraId="5D32D397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Sudhanva N</w:t>
            </w:r>
          </w:p>
        </w:tc>
        <w:tc>
          <w:tcPr>
            <w:tcW w:w="1656" w:type="dxa"/>
          </w:tcPr>
          <w:p w14:paraId="01EC40C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Project Lead</w:t>
            </w:r>
          </w:p>
        </w:tc>
        <w:tc>
          <w:tcPr>
            <w:tcW w:w="1611" w:type="dxa"/>
          </w:tcPr>
          <w:p w14:paraId="5F7E65AA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MCA, 4</w:t>
            </w:r>
            <w:r w:rsidRPr="004E3AE9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4E3AE9">
              <w:rPr>
                <w:rFonts w:cstheme="minorHAnsi"/>
                <w:sz w:val="28"/>
                <w:szCs w:val="28"/>
              </w:rPr>
              <w:t xml:space="preserve"> Semester</w:t>
            </w:r>
          </w:p>
        </w:tc>
        <w:tc>
          <w:tcPr>
            <w:tcW w:w="1476" w:type="dxa"/>
          </w:tcPr>
          <w:p w14:paraId="0F0F144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D34B97" w:rsidRPr="004E3AE9" w14:paraId="275AEEAE" w14:textId="77777777" w:rsidTr="00434C9D">
        <w:tc>
          <w:tcPr>
            <w:tcW w:w="680" w:type="dxa"/>
          </w:tcPr>
          <w:p w14:paraId="351A097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927" w:type="dxa"/>
          </w:tcPr>
          <w:p w14:paraId="42E95166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Phone</w:t>
            </w:r>
            <w:r w:rsidRPr="004E3AE9">
              <w:rPr>
                <w:rFonts w:cstheme="minorHAnsi"/>
                <w:sz w:val="28"/>
                <w:szCs w:val="28"/>
              </w:rPr>
              <w:t>: 9632350260</w:t>
            </w:r>
          </w:p>
          <w:p w14:paraId="0BE4A0F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4E3AE9">
              <w:rPr>
                <w:rFonts w:cstheme="minorHAnsi"/>
                <w:sz w:val="28"/>
                <w:szCs w:val="28"/>
              </w:rPr>
              <w:t xml:space="preserve">: </w:t>
            </w:r>
            <w:hyperlink r:id="rId5" w:history="1">
              <w:r w:rsidRPr="004E3AE9">
                <w:rPr>
                  <w:rStyle w:val="Hyperlink"/>
                  <w:rFonts w:cstheme="minorHAnsi"/>
                  <w:sz w:val="28"/>
                  <w:szCs w:val="28"/>
                </w:rPr>
                <w:t>nsudhanva@gmail.com</w:t>
              </w:r>
            </w:hyperlink>
          </w:p>
          <w:p w14:paraId="5D007860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 xml:space="preserve">SRN: </w:t>
            </w:r>
            <w:r w:rsidRPr="004E3AE9">
              <w:rPr>
                <w:rFonts w:cstheme="minorHAnsi"/>
                <w:sz w:val="28"/>
                <w:szCs w:val="28"/>
              </w:rPr>
              <w:t>PES1201702260</w:t>
            </w:r>
          </w:p>
        </w:tc>
        <w:tc>
          <w:tcPr>
            <w:tcW w:w="1656" w:type="dxa"/>
          </w:tcPr>
          <w:p w14:paraId="7616E7BE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1" w:type="dxa"/>
          </w:tcPr>
          <w:p w14:paraId="67C5614D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76" w:type="dxa"/>
          </w:tcPr>
          <w:p w14:paraId="1A32BBCA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34B97" w:rsidRPr="004E3AE9" w14:paraId="65C2BAC9" w14:textId="77777777" w:rsidTr="00434C9D">
        <w:tc>
          <w:tcPr>
            <w:tcW w:w="680" w:type="dxa"/>
          </w:tcPr>
          <w:p w14:paraId="668348D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3927" w:type="dxa"/>
          </w:tcPr>
          <w:p w14:paraId="558DA8A8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Karthik Devaraj</w:t>
            </w:r>
          </w:p>
        </w:tc>
        <w:tc>
          <w:tcPr>
            <w:tcW w:w="1656" w:type="dxa"/>
          </w:tcPr>
          <w:p w14:paraId="368C255A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Developer</w:t>
            </w:r>
          </w:p>
        </w:tc>
        <w:tc>
          <w:tcPr>
            <w:tcW w:w="1611" w:type="dxa"/>
          </w:tcPr>
          <w:p w14:paraId="3981ABE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MCA, 4</w:t>
            </w:r>
            <w:r w:rsidRPr="004E3AE9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4E3AE9">
              <w:rPr>
                <w:rFonts w:cstheme="minorHAnsi"/>
                <w:sz w:val="28"/>
                <w:szCs w:val="28"/>
              </w:rPr>
              <w:t xml:space="preserve"> Semester</w:t>
            </w:r>
          </w:p>
        </w:tc>
        <w:tc>
          <w:tcPr>
            <w:tcW w:w="1476" w:type="dxa"/>
          </w:tcPr>
          <w:p w14:paraId="3EABF42A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D34B97" w:rsidRPr="004E3AE9" w14:paraId="2204C7CC" w14:textId="77777777" w:rsidTr="00434C9D">
        <w:tc>
          <w:tcPr>
            <w:tcW w:w="680" w:type="dxa"/>
          </w:tcPr>
          <w:p w14:paraId="7A848E74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927" w:type="dxa"/>
          </w:tcPr>
          <w:p w14:paraId="4A59E56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Phone</w:t>
            </w:r>
            <w:r w:rsidRPr="004E3AE9">
              <w:rPr>
                <w:rFonts w:cstheme="minorHAnsi"/>
                <w:sz w:val="28"/>
                <w:szCs w:val="28"/>
              </w:rPr>
              <w:t>: 8660310176</w:t>
            </w:r>
          </w:p>
          <w:p w14:paraId="75C1DA82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4E3AE9">
              <w:rPr>
                <w:rFonts w:cstheme="minorHAnsi"/>
                <w:sz w:val="28"/>
                <w:szCs w:val="28"/>
              </w:rPr>
              <w:t xml:space="preserve">: </w:t>
            </w:r>
            <w:hyperlink r:id="rId6" w:history="1">
              <w:r w:rsidRPr="004E3AE9">
                <w:rPr>
                  <w:rStyle w:val="Hyperlink"/>
                  <w:rFonts w:cstheme="minorHAnsi"/>
                  <w:sz w:val="28"/>
                  <w:szCs w:val="28"/>
                </w:rPr>
                <w:t>karthikdevaraj1017@gmail.com</w:t>
              </w:r>
            </w:hyperlink>
          </w:p>
          <w:p w14:paraId="28E89B5F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 xml:space="preserve">SRN: </w:t>
            </w:r>
            <w:r w:rsidRPr="004E3AE9">
              <w:rPr>
                <w:rFonts w:cstheme="minorHAnsi"/>
                <w:sz w:val="28"/>
                <w:szCs w:val="28"/>
              </w:rPr>
              <w:t>PES1201702449</w:t>
            </w:r>
          </w:p>
        </w:tc>
        <w:tc>
          <w:tcPr>
            <w:tcW w:w="1656" w:type="dxa"/>
          </w:tcPr>
          <w:p w14:paraId="7E9D65F2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1" w:type="dxa"/>
          </w:tcPr>
          <w:p w14:paraId="775CFE54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76" w:type="dxa"/>
          </w:tcPr>
          <w:p w14:paraId="4595E1D0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2C71B1C8" w14:textId="77777777" w:rsidR="00D34B97" w:rsidRPr="004E3AE9" w:rsidRDefault="00D34B97" w:rsidP="00D34B97">
      <w:pPr>
        <w:rPr>
          <w:rFonts w:cstheme="minorHAnsi"/>
          <w:sz w:val="28"/>
          <w:szCs w:val="28"/>
        </w:rPr>
      </w:pPr>
    </w:p>
    <w:p w14:paraId="20BE02E0" w14:textId="23921B23" w:rsidR="00D34B97" w:rsidRPr="004E3AE9" w:rsidRDefault="00D34B97" w:rsidP="00D34B97">
      <w:pPr>
        <w:rPr>
          <w:rFonts w:cstheme="minorHAnsi"/>
          <w:b/>
          <w:bCs/>
          <w:sz w:val="28"/>
          <w:szCs w:val="28"/>
        </w:rPr>
      </w:pPr>
      <w:r w:rsidRPr="004E3AE9">
        <w:rPr>
          <w:rFonts w:cstheme="minorHAnsi"/>
          <w:b/>
          <w:bCs/>
          <w:sz w:val="28"/>
          <w:szCs w:val="28"/>
        </w:rPr>
        <w:t xml:space="preserve">Project </w:t>
      </w:r>
      <w:r w:rsidR="005D082E">
        <w:rPr>
          <w:rFonts w:cstheme="minorHAnsi"/>
          <w:b/>
          <w:bCs/>
          <w:sz w:val="28"/>
          <w:szCs w:val="28"/>
        </w:rPr>
        <w:t xml:space="preserve">Faculty of </w:t>
      </w:r>
      <w:r w:rsidR="00CC6A0A">
        <w:rPr>
          <w:rFonts w:cstheme="minorHAnsi"/>
          <w:b/>
          <w:bCs/>
          <w:sz w:val="28"/>
          <w:szCs w:val="28"/>
        </w:rPr>
        <w:t>in charge</w:t>
      </w:r>
      <w:r w:rsidRPr="004E3AE9"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686"/>
        <w:gridCol w:w="2338"/>
        <w:gridCol w:w="2338"/>
      </w:tblGrid>
      <w:tr w:rsidR="00D34B97" w:rsidRPr="004E3AE9" w14:paraId="6B3A8B51" w14:textId="77777777" w:rsidTr="00434C9D">
        <w:tc>
          <w:tcPr>
            <w:tcW w:w="988" w:type="dxa"/>
          </w:tcPr>
          <w:p w14:paraId="34810E36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3686" w:type="dxa"/>
          </w:tcPr>
          <w:p w14:paraId="560B085B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8" w:type="dxa"/>
          </w:tcPr>
          <w:p w14:paraId="004C63A1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Designation</w:t>
            </w:r>
          </w:p>
        </w:tc>
        <w:tc>
          <w:tcPr>
            <w:tcW w:w="2338" w:type="dxa"/>
          </w:tcPr>
          <w:p w14:paraId="0D96BF6E" w14:textId="77777777" w:rsidR="00D34B97" w:rsidRPr="004E3AE9" w:rsidRDefault="00D34B97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College</w:t>
            </w:r>
          </w:p>
        </w:tc>
      </w:tr>
      <w:tr w:rsidR="00D34B97" w:rsidRPr="004E3AE9" w14:paraId="181957A4" w14:textId="77777777" w:rsidTr="00434C9D">
        <w:tc>
          <w:tcPr>
            <w:tcW w:w="988" w:type="dxa"/>
          </w:tcPr>
          <w:p w14:paraId="3FFF9F03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686" w:type="dxa"/>
          </w:tcPr>
          <w:p w14:paraId="4C841A6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Dr. Veena S</w:t>
            </w:r>
          </w:p>
        </w:tc>
        <w:tc>
          <w:tcPr>
            <w:tcW w:w="2338" w:type="dxa"/>
          </w:tcPr>
          <w:p w14:paraId="02F65D08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Chairperson, MCA</w:t>
            </w:r>
          </w:p>
        </w:tc>
        <w:tc>
          <w:tcPr>
            <w:tcW w:w="2338" w:type="dxa"/>
          </w:tcPr>
          <w:p w14:paraId="405BAD6F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D34B97" w:rsidRPr="004E3AE9" w14:paraId="1BF78B29" w14:textId="77777777" w:rsidTr="00434C9D">
        <w:tc>
          <w:tcPr>
            <w:tcW w:w="988" w:type="dxa"/>
          </w:tcPr>
          <w:p w14:paraId="1F43F0A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686" w:type="dxa"/>
          </w:tcPr>
          <w:p w14:paraId="0C748B8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4E3AE9">
              <w:rPr>
                <w:rFonts w:cstheme="minorHAnsi"/>
                <w:sz w:val="28"/>
                <w:szCs w:val="28"/>
              </w:rPr>
              <w:t xml:space="preserve">: </w:t>
            </w:r>
            <w:hyperlink r:id="rId7" w:history="1">
              <w:r w:rsidRPr="004E3AE9">
                <w:rPr>
                  <w:rStyle w:val="Hyperlink"/>
                  <w:rFonts w:cstheme="minorHAnsi"/>
                  <w:sz w:val="28"/>
                  <w:szCs w:val="28"/>
                </w:rPr>
                <w:t>sveena@pes.edu</w:t>
              </w:r>
            </w:hyperlink>
          </w:p>
        </w:tc>
        <w:tc>
          <w:tcPr>
            <w:tcW w:w="2338" w:type="dxa"/>
          </w:tcPr>
          <w:p w14:paraId="6E1A088B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7C6AD69" w14:textId="77777777" w:rsidR="00D34B97" w:rsidRPr="004E3AE9" w:rsidRDefault="00D34B97" w:rsidP="00434C9D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6ECBEF29" w14:textId="5938BF73" w:rsidR="005C7B14" w:rsidRDefault="005C7B14" w:rsidP="00D34B97">
      <w:pPr>
        <w:rPr>
          <w:rFonts w:cstheme="minorHAnsi"/>
          <w:sz w:val="28"/>
          <w:szCs w:val="28"/>
        </w:rPr>
      </w:pPr>
    </w:p>
    <w:p w14:paraId="7115929D" w14:textId="574F5FA7" w:rsidR="00CC6A0A" w:rsidRDefault="00CC6A0A" w:rsidP="00D34B97">
      <w:pPr>
        <w:rPr>
          <w:rFonts w:cstheme="minorHAnsi"/>
          <w:b/>
          <w:bCs/>
          <w:sz w:val="28"/>
          <w:szCs w:val="28"/>
        </w:rPr>
      </w:pPr>
      <w:r w:rsidRPr="00CC6A0A">
        <w:rPr>
          <w:rFonts w:cstheme="minorHAnsi"/>
          <w:b/>
          <w:bCs/>
          <w:sz w:val="28"/>
          <w:szCs w:val="28"/>
        </w:rPr>
        <w:t>Project Mentor</w:t>
      </w:r>
      <w:r>
        <w:rPr>
          <w:rFonts w:cstheme="minorHAnsi"/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686"/>
        <w:gridCol w:w="2338"/>
        <w:gridCol w:w="2338"/>
      </w:tblGrid>
      <w:tr w:rsidR="00ED637F" w:rsidRPr="004E3AE9" w14:paraId="2C927CA1" w14:textId="77777777" w:rsidTr="00B045AE">
        <w:tc>
          <w:tcPr>
            <w:tcW w:w="988" w:type="dxa"/>
          </w:tcPr>
          <w:p w14:paraId="53CFBF92" w14:textId="77777777" w:rsidR="00ED637F" w:rsidRPr="004E3AE9" w:rsidRDefault="00ED637F" w:rsidP="00B045AE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3686" w:type="dxa"/>
          </w:tcPr>
          <w:p w14:paraId="63F5194E" w14:textId="77777777" w:rsidR="00ED637F" w:rsidRPr="004E3AE9" w:rsidRDefault="00ED637F" w:rsidP="00B045AE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8" w:type="dxa"/>
          </w:tcPr>
          <w:p w14:paraId="4CD8BA4C" w14:textId="77777777" w:rsidR="00ED637F" w:rsidRPr="004E3AE9" w:rsidRDefault="00ED637F" w:rsidP="00B045AE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Designation</w:t>
            </w:r>
          </w:p>
        </w:tc>
        <w:tc>
          <w:tcPr>
            <w:tcW w:w="2338" w:type="dxa"/>
          </w:tcPr>
          <w:p w14:paraId="316FE434" w14:textId="40701328" w:rsidR="00ED637F" w:rsidRPr="004E3AE9" w:rsidRDefault="00ED637F" w:rsidP="00B045AE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mpany</w:t>
            </w:r>
          </w:p>
        </w:tc>
      </w:tr>
      <w:tr w:rsidR="00ED637F" w:rsidRPr="004E3AE9" w14:paraId="707EA542" w14:textId="77777777" w:rsidTr="00B045AE">
        <w:tc>
          <w:tcPr>
            <w:tcW w:w="988" w:type="dxa"/>
          </w:tcPr>
          <w:p w14:paraId="0AC3E8E2" w14:textId="77777777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686" w:type="dxa"/>
          </w:tcPr>
          <w:p w14:paraId="18C9E904" w14:textId="525DA026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iruddha S G</w:t>
            </w:r>
          </w:p>
        </w:tc>
        <w:tc>
          <w:tcPr>
            <w:tcW w:w="2338" w:type="dxa"/>
          </w:tcPr>
          <w:p w14:paraId="14FCF9CD" w14:textId="3DBF0B91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-Founder</w:t>
            </w:r>
          </w:p>
        </w:tc>
        <w:tc>
          <w:tcPr>
            <w:tcW w:w="2338" w:type="dxa"/>
          </w:tcPr>
          <w:p w14:paraId="4807DB8E" w14:textId="23180FB9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CT Academy</w:t>
            </w:r>
            <w:bookmarkStart w:id="0" w:name="_GoBack"/>
            <w:bookmarkEnd w:id="0"/>
          </w:p>
        </w:tc>
      </w:tr>
      <w:tr w:rsidR="00ED637F" w:rsidRPr="004E3AE9" w14:paraId="0312B510" w14:textId="77777777" w:rsidTr="00B045AE">
        <w:tc>
          <w:tcPr>
            <w:tcW w:w="988" w:type="dxa"/>
          </w:tcPr>
          <w:p w14:paraId="4596CA8A" w14:textId="77777777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686" w:type="dxa"/>
          </w:tcPr>
          <w:p w14:paraId="44E4E9D2" w14:textId="77777777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  <w:r w:rsidRPr="004E3AE9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4E3AE9">
              <w:rPr>
                <w:rFonts w:cstheme="minorHAnsi"/>
                <w:sz w:val="28"/>
                <w:szCs w:val="28"/>
              </w:rPr>
              <w:t xml:space="preserve">: </w:t>
            </w:r>
            <w:hyperlink r:id="rId8" w:history="1">
              <w:r w:rsidRPr="004E3AE9">
                <w:rPr>
                  <w:rStyle w:val="Hyperlink"/>
                  <w:rFonts w:cstheme="minorHAnsi"/>
                  <w:sz w:val="28"/>
                  <w:szCs w:val="28"/>
                </w:rPr>
                <w:t>sveena@pes.edu</w:t>
              </w:r>
            </w:hyperlink>
          </w:p>
        </w:tc>
        <w:tc>
          <w:tcPr>
            <w:tcW w:w="2338" w:type="dxa"/>
          </w:tcPr>
          <w:p w14:paraId="1CEB0764" w14:textId="77777777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F874298" w14:textId="77777777" w:rsidR="00ED637F" w:rsidRPr="004E3AE9" w:rsidRDefault="00ED637F" w:rsidP="00B045AE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1B15690E" w14:textId="77777777" w:rsidR="00CC6A0A" w:rsidRPr="00CC6A0A" w:rsidRDefault="00CC6A0A" w:rsidP="00D34B97">
      <w:pPr>
        <w:rPr>
          <w:rFonts w:cstheme="minorHAnsi"/>
          <w:b/>
          <w:bCs/>
          <w:sz w:val="28"/>
          <w:szCs w:val="28"/>
        </w:rPr>
      </w:pPr>
    </w:p>
    <w:p w14:paraId="091AF592" w14:textId="201F0A44" w:rsidR="00D34B97" w:rsidRPr="004E3AE9" w:rsidRDefault="00D34B97" w:rsidP="00D34B97">
      <w:pPr>
        <w:spacing w:after="0" w:line="240" w:lineRule="auto"/>
        <w:jc w:val="both"/>
        <w:rPr>
          <w:rFonts w:eastAsia="Times New Roman" w:cstheme="minorHAnsi"/>
          <w:color w:val="000000"/>
          <w:sz w:val="28"/>
          <w:szCs w:val="28"/>
        </w:rPr>
      </w:pPr>
    </w:p>
    <w:p w14:paraId="2CA81783" w14:textId="77777777" w:rsidR="003D7D4D" w:rsidRPr="004E3AE9" w:rsidRDefault="003D7D4D" w:rsidP="00D34B97"/>
    <w:sectPr w:rsidR="003D7D4D" w:rsidRPr="004E3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4E0328"/>
    <w:multiLevelType w:val="hybridMultilevel"/>
    <w:tmpl w:val="A544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MzI3MjIwNrIwMjBS0lEKTi0uzszPAykwrQUAZBKwLCwAAAA="/>
  </w:docVars>
  <w:rsids>
    <w:rsidRoot w:val="00F40F52"/>
    <w:rsid w:val="00076E8A"/>
    <w:rsid w:val="000A2151"/>
    <w:rsid w:val="000F128D"/>
    <w:rsid w:val="000F3F6A"/>
    <w:rsid w:val="001228C2"/>
    <w:rsid w:val="00135D82"/>
    <w:rsid w:val="00145922"/>
    <w:rsid w:val="00170555"/>
    <w:rsid w:val="00197E38"/>
    <w:rsid w:val="001A7CBE"/>
    <w:rsid w:val="001B0D0E"/>
    <w:rsid w:val="001B2420"/>
    <w:rsid w:val="001B6419"/>
    <w:rsid w:val="001D1669"/>
    <w:rsid w:val="001F2B8F"/>
    <w:rsid w:val="00225D83"/>
    <w:rsid w:val="0024191F"/>
    <w:rsid w:val="00265967"/>
    <w:rsid w:val="00272C74"/>
    <w:rsid w:val="002775C6"/>
    <w:rsid w:val="002E015B"/>
    <w:rsid w:val="00330E51"/>
    <w:rsid w:val="00333209"/>
    <w:rsid w:val="00344E62"/>
    <w:rsid w:val="003800E9"/>
    <w:rsid w:val="003C54D9"/>
    <w:rsid w:val="003D7D4D"/>
    <w:rsid w:val="0041142F"/>
    <w:rsid w:val="004229B3"/>
    <w:rsid w:val="00425794"/>
    <w:rsid w:val="00453FAF"/>
    <w:rsid w:val="00473E3F"/>
    <w:rsid w:val="00487DB0"/>
    <w:rsid w:val="004D7780"/>
    <w:rsid w:val="004E3AE9"/>
    <w:rsid w:val="0050370D"/>
    <w:rsid w:val="00522A21"/>
    <w:rsid w:val="00526B37"/>
    <w:rsid w:val="00594FD5"/>
    <w:rsid w:val="005A54E8"/>
    <w:rsid w:val="005B265C"/>
    <w:rsid w:val="005C7B14"/>
    <w:rsid w:val="005D082E"/>
    <w:rsid w:val="005F12C0"/>
    <w:rsid w:val="00633FA0"/>
    <w:rsid w:val="00641F71"/>
    <w:rsid w:val="00646BB9"/>
    <w:rsid w:val="00656B6D"/>
    <w:rsid w:val="00660B3D"/>
    <w:rsid w:val="0068423B"/>
    <w:rsid w:val="006E0D7B"/>
    <w:rsid w:val="00707956"/>
    <w:rsid w:val="00751253"/>
    <w:rsid w:val="00831018"/>
    <w:rsid w:val="00844370"/>
    <w:rsid w:val="00847C30"/>
    <w:rsid w:val="00881407"/>
    <w:rsid w:val="00904B7C"/>
    <w:rsid w:val="00947027"/>
    <w:rsid w:val="00992439"/>
    <w:rsid w:val="00995044"/>
    <w:rsid w:val="009B68C7"/>
    <w:rsid w:val="009D6AA4"/>
    <w:rsid w:val="00A0407B"/>
    <w:rsid w:val="00A16CDC"/>
    <w:rsid w:val="00A95C85"/>
    <w:rsid w:val="00AB7050"/>
    <w:rsid w:val="00AF50D5"/>
    <w:rsid w:val="00B3077C"/>
    <w:rsid w:val="00B56A24"/>
    <w:rsid w:val="00B570E8"/>
    <w:rsid w:val="00BA3D8C"/>
    <w:rsid w:val="00BB4919"/>
    <w:rsid w:val="00BD3082"/>
    <w:rsid w:val="00BE23F6"/>
    <w:rsid w:val="00C41DC5"/>
    <w:rsid w:val="00CC6A0A"/>
    <w:rsid w:val="00CF3BD9"/>
    <w:rsid w:val="00D10941"/>
    <w:rsid w:val="00D20453"/>
    <w:rsid w:val="00D27AE2"/>
    <w:rsid w:val="00D304FF"/>
    <w:rsid w:val="00D34B97"/>
    <w:rsid w:val="00D663C4"/>
    <w:rsid w:val="00D74933"/>
    <w:rsid w:val="00E51C2A"/>
    <w:rsid w:val="00E63D51"/>
    <w:rsid w:val="00ED5340"/>
    <w:rsid w:val="00ED637F"/>
    <w:rsid w:val="00EF250A"/>
    <w:rsid w:val="00F0149C"/>
    <w:rsid w:val="00F40F52"/>
    <w:rsid w:val="00F6127F"/>
    <w:rsid w:val="00F77A4D"/>
    <w:rsid w:val="00F9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C379"/>
  <w15:chartTrackingRefBased/>
  <w15:docId w15:val="{7B5B03EA-1179-4389-8C02-3FC86F816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63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6B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B6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56B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7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ena@pes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veena@pe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rthikdevaraj1017@gmail.com" TargetMode="External"/><Relationship Id="rId5" Type="http://schemas.openxmlformats.org/officeDocument/2006/relationships/hyperlink" Target="mailto:nsudhanv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7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02</cp:revision>
  <dcterms:created xsi:type="dcterms:W3CDTF">2019-02-24T06:18:00Z</dcterms:created>
  <dcterms:modified xsi:type="dcterms:W3CDTF">2019-02-27T09:30:00Z</dcterms:modified>
</cp:coreProperties>
</file>